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04851F6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="00DA700A">
        <w:rPr>
          <w:sz w:val="32"/>
          <w:szCs w:val="32"/>
        </w:rPr>
        <w:t xml:space="preserve"> 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3EFBFDF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F1876">
              <w:rPr>
                <w:bCs/>
                <w:sz w:val="24"/>
                <w:szCs w:val="24"/>
              </w:rPr>
              <w:t>Saeeid Khalil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04C4F1DB" w:rsidR="00F93229" w:rsidRPr="002B18DC" w:rsidRDefault="004F1876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>201704323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7C44F22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F1876">
              <w:rPr>
                <w:bCs/>
                <w:sz w:val="24"/>
                <w:szCs w:val="24"/>
              </w:rPr>
              <w:t>Sk1704323</w:t>
            </w:r>
            <w:r w:rsidR="000D6C9D">
              <w:rPr>
                <w:bCs/>
                <w:sz w:val="24"/>
                <w:szCs w:val="24"/>
              </w:rPr>
              <w:t>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23F5A5C5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</w:t>
            </w:r>
            <w:r w:rsidR="00767649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Used proper HTML</w:t>
            </w:r>
            <w:r w:rsidR="00482CE7">
              <w:rPr>
                <w:b w:val="0"/>
                <w:bCs w:val="0"/>
                <w:color w:val="auto"/>
              </w:rPr>
              <w:t xml:space="preserve"> </w:t>
            </w:r>
            <w:r w:rsidR="0037238D">
              <w:rPr>
                <w:b w:val="0"/>
                <w:bCs w:val="0"/>
                <w:color w:val="auto"/>
              </w:rPr>
              <w:t xml:space="preserve">5 </w:t>
            </w:r>
            <w:r w:rsidR="001B0A1A">
              <w:rPr>
                <w:b w:val="0"/>
                <w:bCs w:val="0"/>
                <w:color w:val="auto"/>
              </w:rPr>
              <w:t>t</w:t>
            </w:r>
            <w:r>
              <w:rPr>
                <w:b w:val="0"/>
                <w:bCs w:val="0"/>
                <w:color w:val="auto"/>
              </w:rPr>
              <w:t xml:space="preserve">ags and </w:t>
            </w:r>
            <w:r w:rsidR="001B0A1A">
              <w:rPr>
                <w:b w:val="0"/>
                <w:bCs w:val="0"/>
                <w:color w:val="auto"/>
              </w:rPr>
              <w:t>s</w:t>
            </w:r>
            <w:r>
              <w:rPr>
                <w:b w:val="0"/>
                <w:bCs w:val="0"/>
                <w:color w:val="auto"/>
              </w:rPr>
              <w:t>emantic</w:t>
            </w:r>
            <w:r w:rsidR="001B0A1A">
              <w:rPr>
                <w:b w:val="0"/>
                <w:bCs w:val="0"/>
                <w:color w:val="auto"/>
              </w:rPr>
              <w:t>s</w:t>
            </w:r>
            <w:r>
              <w:rPr>
                <w:b w:val="0"/>
                <w:bCs w:val="0"/>
                <w:color w:val="auto"/>
              </w:rPr>
              <w:t xml:space="preserve">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64EB7B46" w:rsidR="00495A71" w:rsidRPr="00594F2E" w:rsidRDefault="00495A71" w:rsidP="00594F2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00D27F33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-</w:t>
            </w:r>
            <w:r w:rsidR="00767649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Correctly replicated the page design </w:t>
            </w:r>
          </w:p>
          <w:p w14:paraId="3B3BEAB9" w14:textId="26667D07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-</w:t>
            </w:r>
            <w:r w:rsidR="00767649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Made all the three pages </w:t>
            </w:r>
            <w:r w:rsidR="00E95863">
              <w:rPr>
                <w:b w:val="0"/>
                <w:bCs w:val="0"/>
                <w:color w:val="auto"/>
              </w:rPr>
              <w:t>r</w:t>
            </w:r>
            <w:r>
              <w:rPr>
                <w:b w:val="0"/>
                <w:bCs w:val="0"/>
                <w:color w:val="auto"/>
              </w:rPr>
              <w:t>esponsive using media queries, flex</w:t>
            </w:r>
            <w:r w:rsidR="00231636">
              <w:rPr>
                <w:b w:val="0"/>
                <w:bCs w:val="0"/>
                <w:color w:val="auto"/>
              </w:rPr>
              <w:t>,</w:t>
            </w:r>
            <w:r>
              <w:rPr>
                <w:b w:val="0"/>
                <w:bCs w:val="0"/>
                <w:color w:val="auto"/>
              </w:rPr>
              <w:t xml:space="preserve"> and </w:t>
            </w:r>
            <w:r w:rsidR="00231636">
              <w:rPr>
                <w:b w:val="0"/>
                <w:bCs w:val="0"/>
                <w:color w:val="auto"/>
              </w:rPr>
              <w:t>g</w:t>
            </w:r>
            <w:r>
              <w:rPr>
                <w:b w:val="0"/>
                <w:bCs w:val="0"/>
                <w:color w:val="auto"/>
              </w:rPr>
              <w:t>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38E5207F" w:rsidR="003F3C9F" w:rsidRPr="00594F2E" w:rsidRDefault="003F3C9F" w:rsidP="00594F2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73D304AA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4BDF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35213A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594F2E" w:rsidRDefault="006119DA" w:rsidP="00594F2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594F2E" w:rsidRDefault="003F3C9F" w:rsidP="00594F2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594F2E" w:rsidRDefault="003F3C9F" w:rsidP="00594F2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5A75D2E4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3334F3">
        <w:rPr>
          <w:rFonts w:ascii="TimesNewRomanPS" w:hAnsi="TimesNewRomanPS"/>
          <w:b/>
          <w:bCs/>
          <w:color w:val="FF0000"/>
          <w:sz w:val="22"/>
          <w:szCs w:val="22"/>
        </w:rPr>
        <w:t>Testing G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>rading</w:t>
      </w:r>
      <w:r w:rsidR="000347F0">
        <w:rPr>
          <w:rFonts w:ascii="TimesNewRomanPS" w:hAnsi="TimesNewRomanPS"/>
          <w:b/>
          <w:bCs/>
          <w:color w:val="FF0000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Sheet.docx </w:t>
      </w:r>
      <w:r>
        <w:rPr>
          <w:rFonts w:ascii="TimesNewRomanPSMT" w:hAnsi="TimesNewRomanPSMT"/>
          <w:sz w:val="22"/>
          <w:szCs w:val="22"/>
        </w:rPr>
        <w:t xml:space="preserve">(otherwise </w:t>
      </w:r>
      <w:r w:rsidR="009217AE">
        <w:rPr>
          <w:rFonts w:ascii="TimesNewRomanPSMT" w:hAnsi="TimesNewRomanPSMT"/>
          <w:sz w:val="22"/>
          <w:szCs w:val="22"/>
        </w:rPr>
        <w:t>-</w:t>
      </w:r>
      <w:r>
        <w:rPr>
          <w:rFonts w:ascii="TimesNewRomanPSMT" w:hAnsi="TimesNewRomanPSMT"/>
          <w:sz w:val="22"/>
          <w:szCs w:val="22"/>
        </w:rPr>
        <w:t>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67A9D34F" w14:textId="079332BB" w:rsidR="00477A48" w:rsidRPr="00477A48" w:rsidRDefault="00477A48" w:rsidP="00477A48">
      <w:r>
        <w:rPr>
          <w:noProof/>
        </w:rPr>
        <w:drawing>
          <wp:inline distT="0" distB="0" distL="0" distR="0" wp14:anchorId="2A1959FE" wp14:editId="1D4B5A5D">
            <wp:extent cx="5943600" cy="2901950"/>
            <wp:effectExtent l="0" t="0" r="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0DEA4E" wp14:editId="5BCBC2DE">
            <wp:extent cx="5943600" cy="2905760"/>
            <wp:effectExtent l="0" t="0" r="0" b="889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CFAE9" w14:textId="77777777" w:rsidR="00915027" w:rsidRPr="00915027" w:rsidRDefault="00915027" w:rsidP="00915027"/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Medium Screen </w:t>
      </w:r>
    </w:p>
    <w:p w14:paraId="055EC4F7" w14:textId="04C08514" w:rsidR="00691352" w:rsidRDefault="00691352" w:rsidP="00691352">
      <w:r w:rsidRPr="00691352">
        <w:drawing>
          <wp:inline distT="0" distB="0" distL="0" distR="0" wp14:anchorId="68BDFF9E" wp14:editId="51288985">
            <wp:extent cx="5943600" cy="5692140"/>
            <wp:effectExtent l="0" t="0" r="0" b="381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45784" w14:textId="15902537" w:rsidR="00EB690E" w:rsidRPr="00691352" w:rsidRDefault="00EB690E" w:rsidP="00691352">
      <w:r w:rsidRPr="00EB690E">
        <w:lastRenderedPageBreak/>
        <w:drawing>
          <wp:inline distT="0" distB="0" distL="0" distR="0" wp14:anchorId="55F07EB4" wp14:editId="452EED67">
            <wp:extent cx="5943600" cy="5141595"/>
            <wp:effectExtent l="0" t="0" r="0" b="1905"/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A9D37" w14:textId="77777777" w:rsidR="00915027" w:rsidRPr="00915027" w:rsidRDefault="00915027" w:rsidP="00915027"/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6DEEDBB6" w14:textId="1484F993" w:rsidR="00594248" w:rsidRDefault="00C72347" w:rsidP="00594248">
      <w:r w:rsidRPr="00C72347">
        <w:drawing>
          <wp:inline distT="0" distB="0" distL="0" distR="0" wp14:anchorId="4C672A42" wp14:editId="2CCD061C">
            <wp:extent cx="4648849" cy="7163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71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073C9" w14:textId="0495A3E5" w:rsidR="00C72347" w:rsidRDefault="000D6C9D" w:rsidP="00594248">
      <w:r w:rsidRPr="000D6C9D">
        <w:lastRenderedPageBreak/>
        <w:drawing>
          <wp:inline distT="0" distB="0" distL="0" distR="0" wp14:anchorId="7BBD32F9" wp14:editId="24596FCC">
            <wp:extent cx="4439270" cy="705901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705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F6629" w14:textId="54E18BDB" w:rsidR="000D6C9D" w:rsidRPr="00594248" w:rsidRDefault="000D6C9D" w:rsidP="00594248">
      <w:r w:rsidRPr="000D6C9D">
        <w:lastRenderedPageBreak/>
        <w:drawing>
          <wp:inline distT="0" distB="0" distL="0" distR="0" wp14:anchorId="6BBF3436" wp14:editId="2142EBC9">
            <wp:extent cx="4572638" cy="7125694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712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6C9D" w:rsidRPr="00594248" w:rsidSect="00907FA0">
      <w:footerReference w:type="default" r:id="rId1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84FC8" w14:textId="77777777" w:rsidR="00AB3E78" w:rsidRDefault="00AB3E78" w:rsidP="007D42BF">
      <w:pPr>
        <w:spacing w:after="0" w:line="240" w:lineRule="auto"/>
      </w:pPr>
      <w:r>
        <w:separator/>
      </w:r>
    </w:p>
  </w:endnote>
  <w:endnote w:type="continuationSeparator" w:id="0">
    <w:p w14:paraId="02F1799D" w14:textId="77777777" w:rsidR="00AB3E78" w:rsidRDefault="00AB3E7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E6BAF" w14:textId="77777777" w:rsidR="00AB3E78" w:rsidRDefault="00AB3E78" w:rsidP="007D42BF">
      <w:pPr>
        <w:spacing w:after="0" w:line="240" w:lineRule="auto"/>
      </w:pPr>
      <w:r>
        <w:separator/>
      </w:r>
    </w:p>
  </w:footnote>
  <w:footnote w:type="continuationSeparator" w:id="0">
    <w:p w14:paraId="00F49903" w14:textId="77777777" w:rsidR="00AB3E78" w:rsidRDefault="00AB3E7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05D94"/>
    <w:rsid w:val="00023B58"/>
    <w:rsid w:val="000347F0"/>
    <w:rsid w:val="0003499E"/>
    <w:rsid w:val="00075BE2"/>
    <w:rsid w:val="00090559"/>
    <w:rsid w:val="000910E9"/>
    <w:rsid w:val="000D1D13"/>
    <w:rsid w:val="000D6C9D"/>
    <w:rsid w:val="000E764D"/>
    <w:rsid w:val="000F1DB3"/>
    <w:rsid w:val="001171B6"/>
    <w:rsid w:val="00123CEF"/>
    <w:rsid w:val="00147FC9"/>
    <w:rsid w:val="001B0A1A"/>
    <w:rsid w:val="001B0E32"/>
    <w:rsid w:val="001B7447"/>
    <w:rsid w:val="001D0F47"/>
    <w:rsid w:val="001D33CF"/>
    <w:rsid w:val="001E676E"/>
    <w:rsid w:val="001F57EE"/>
    <w:rsid w:val="002259B7"/>
    <w:rsid w:val="00231636"/>
    <w:rsid w:val="00281575"/>
    <w:rsid w:val="0029270C"/>
    <w:rsid w:val="002B18DC"/>
    <w:rsid w:val="002F2DEE"/>
    <w:rsid w:val="0030655C"/>
    <w:rsid w:val="003334F3"/>
    <w:rsid w:val="0034257A"/>
    <w:rsid w:val="003513C3"/>
    <w:rsid w:val="0035213A"/>
    <w:rsid w:val="0037238D"/>
    <w:rsid w:val="003736EE"/>
    <w:rsid w:val="00376BD6"/>
    <w:rsid w:val="003A6412"/>
    <w:rsid w:val="003B7C97"/>
    <w:rsid w:val="003C6EC5"/>
    <w:rsid w:val="003C7D74"/>
    <w:rsid w:val="003F3C9F"/>
    <w:rsid w:val="004517A2"/>
    <w:rsid w:val="00454D90"/>
    <w:rsid w:val="00456935"/>
    <w:rsid w:val="00461930"/>
    <w:rsid w:val="00462581"/>
    <w:rsid w:val="00467425"/>
    <w:rsid w:val="00477A48"/>
    <w:rsid w:val="0048231C"/>
    <w:rsid w:val="00482CE7"/>
    <w:rsid w:val="00495A71"/>
    <w:rsid w:val="004C2171"/>
    <w:rsid w:val="004C670C"/>
    <w:rsid w:val="004F1876"/>
    <w:rsid w:val="00507B9B"/>
    <w:rsid w:val="00535019"/>
    <w:rsid w:val="00546A06"/>
    <w:rsid w:val="00565BF7"/>
    <w:rsid w:val="00576BFE"/>
    <w:rsid w:val="00594248"/>
    <w:rsid w:val="00594F2E"/>
    <w:rsid w:val="005964A9"/>
    <w:rsid w:val="00600930"/>
    <w:rsid w:val="00611289"/>
    <w:rsid w:val="006119DA"/>
    <w:rsid w:val="0063575C"/>
    <w:rsid w:val="00655CD6"/>
    <w:rsid w:val="00691352"/>
    <w:rsid w:val="006A1D90"/>
    <w:rsid w:val="006C6C65"/>
    <w:rsid w:val="00742C83"/>
    <w:rsid w:val="007642E8"/>
    <w:rsid w:val="00767649"/>
    <w:rsid w:val="00773757"/>
    <w:rsid w:val="00781C9B"/>
    <w:rsid w:val="007D42BF"/>
    <w:rsid w:val="008A12EA"/>
    <w:rsid w:val="008B435A"/>
    <w:rsid w:val="008E0753"/>
    <w:rsid w:val="008E2BC4"/>
    <w:rsid w:val="008E5BD2"/>
    <w:rsid w:val="00907FA0"/>
    <w:rsid w:val="00915027"/>
    <w:rsid w:val="009217AE"/>
    <w:rsid w:val="009D3739"/>
    <w:rsid w:val="009E1EB6"/>
    <w:rsid w:val="009E7EB6"/>
    <w:rsid w:val="00AB3E78"/>
    <w:rsid w:val="00AB56F9"/>
    <w:rsid w:val="00AC3532"/>
    <w:rsid w:val="00AD0A31"/>
    <w:rsid w:val="00AD5E32"/>
    <w:rsid w:val="00AF468D"/>
    <w:rsid w:val="00B34D52"/>
    <w:rsid w:val="00B706DC"/>
    <w:rsid w:val="00B8118E"/>
    <w:rsid w:val="00B8212C"/>
    <w:rsid w:val="00BD1EFD"/>
    <w:rsid w:val="00BD4BDF"/>
    <w:rsid w:val="00BD5B70"/>
    <w:rsid w:val="00C07931"/>
    <w:rsid w:val="00C23639"/>
    <w:rsid w:val="00C35CA8"/>
    <w:rsid w:val="00C72347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A700A"/>
    <w:rsid w:val="00DF3B84"/>
    <w:rsid w:val="00E063EC"/>
    <w:rsid w:val="00E33E2B"/>
    <w:rsid w:val="00E82F2F"/>
    <w:rsid w:val="00E8529A"/>
    <w:rsid w:val="00E9436F"/>
    <w:rsid w:val="00E95863"/>
    <w:rsid w:val="00EB690E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aeed khalili</cp:lastModifiedBy>
  <cp:revision>26</cp:revision>
  <dcterms:created xsi:type="dcterms:W3CDTF">2023-02-21T16:28:00Z</dcterms:created>
  <dcterms:modified xsi:type="dcterms:W3CDTF">2023-03-04T12:40:00Z</dcterms:modified>
</cp:coreProperties>
</file>